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E516EC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4803BC9C" w:rsidR="00BD6C9C" w:rsidRPr="001B0F0A" w:rsidRDefault="0042405A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04FD26" wp14:editId="0C70741F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372DA" w14:textId="2853CE47" w:rsidR="0042405A" w:rsidRPr="000A149F" w:rsidRDefault="00C90B0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04FD26" id="Rectangle: Rounded Corners 1192679627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C372DA" w14:textId="2853CE47" w:rsidR="0042405A" w:rsidRPr="000A149F" w:rsidRDefault="00C90B0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FE05F6" wp14:editId="7D3757CD">
                <wp:extent cx="917931" cy="205200"/>
                <wp:effectExtent l="0" t="0" r="1905" b="3810"/>
                <wp:docPr id="1610707569" name="Rectangle: Rounded Corners 1610707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631A0" w14:textId="7F1F8B53" w:rsidR="0042405A" w:rsidRPr="000A149F" w:rsidRDefault="0042405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FE05F6" id="Rectangle: Rounded Corners 1610707569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E8631A0" w14:textId="7F1F8B53" w:rsidR="0042405A" w:rsidRPr="000A149F" w:rsidRDefault="0042405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606DF6" wp14:editId="576767CF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4B809A" w14:textId="5B11653C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606DF6" id="Rectangle: Rounded Corners 1917265580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B4B809A" w14:textId="5B11653C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77F0">
        <w:t xml:space="preserve"> </w: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E516EC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E516EC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512A3" w14:textId="77777777" w:rsidR="0045285D" w:rsidRDefault="0045285D" w:rsidP="00A66031">
      <w:pPr>
        <w:spacing w:after="0" w:line="240" w:lineRule="auto"/>
      </w:pPr>
      <w:r>
        <w:separator/>
      </w:r>
    </w:p>
  </w:endnote>
  <w:endnote w:type="continuationSeparator" w:id="0">
    <w:p w14:paraId="5B69A1DA" w14:textId="77777777" w:rsidR="0045285D" w:rsidRDefault="0045285D" w:rsidP="00A66031">
      <w:pPr>
        <w:spacing w:after="0" w:line="240" w:lineRule="auto"/>
      </w:pPr>
      <w:r>
        <w:continuationSeparator/>
      </w:r>
    </w:p>
  </w:endnote>
  <w:endnote w:type="continuationNotice" w:id="1">
    <w:p w14:paraId="1F35AD05" w14:textId="77777777" w:rsidR="0045285D" w:rsidRDefault="004528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27346C38-D526-47DC-9333-1F8441BEFF19}"/>
    <w:embedBold r:id="rId2" w:fontKey="{1674F4F1-C6E2-4632-A19F-22106C2108AD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87525B58-8A78-49B5-A2D8-ECD12C1AA710}"/>
    <w:embedBold r:id="rId4" w:fontKey="{5A60A73C-D4DC-4192-B357-12C1297E628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441C6" w14:textId="77777777" w:rsidR="0045285D" w:rsidRDefault="0045285D" w:rsidP="00A66031">
      <w:pPr>
        <w:spacing w:after="0" w:line="240" w:lineRule="auto"/>
      </w:pPr>
      <w:r>
        <w:separator/>
      </w:r>
    </w:p>
  </w:footnote>
  <w:footnote w:type="continuationSeparator" w:id="0">
    <w:p w14:paraId="031A5C3C" w14:textId="77777777" w:rsidR="0045285D" w:rsidRDefault="0045285D" w:rsidP="00A66031">
      <w:pPr>
        <w:spacing w:after="0" w:line="240" w:lineRule="auto"/>
      </w:pPr>
      <w:r>
        <w:continuationSeparator/>
      </w:r>
    </w:p>
  </w:footnote>
  <w:footnote w:type="continuationNotice" w:id="1">
    <w:p w14:paraId="348C3037" w14:textId="77777777" w:rsidR="0045285D" w:rsidRDefault="004528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4B42"/>
    <w:rsid w:val="0012504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677F0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6C78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16EC"/>
    <w:rsid w:val="00E549C0"/>
    <w:rsid w:val="00E607F2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361</Words>
  <Characters>2274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06</cp:revision>
  <cp:lastPrinted>2023-11-01T11:07:00Z</cp:lastPrinted>
  <dcterms:created xsi:type="dcterms:W3CDTF">2023-09-27T12:04:00Z</dcterms:created>
  <dcterms:modified xsi:type="dcterms:W3CDTF">2023-11-0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